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0.png" ContentType="image/png"/>
  <Override PartName="/word/media/rId82.png" ContentType="image/png"/>
  <Override PartName="/word/media/rId85.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bc4677da473717113770b82a477dd4db399934e"/>
    <w:p>
      <w:pPr>
        <w:pStyle w:val="Heading1"/>
      </w:pPr>
      <w:r>
        <w:rPr>
          <w:rStyle w:val="SectionNumber"/>
        </w:rPr>
        <w:t xml:space="preserve">1</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CaptionedFigure"/>
      </w:pPr>
      <w:r>
        <w:drawing>
          <wp:inline>
            <wp:extent cx="5334000" cy="8534400"/>
            <wp:effectExtent b="0" l="0" r="0" t="0"/>
            <wp:docPr descr="Figure 1.1: Test" title="" id="21" name="Picture"/>
            <a:graphic>
              <a:graphicData uri="http://schemas.openxmlformats.org/drawingml/2006/picture">
                <pic:pic>
                  <pic:nvPicPr>
                    <pic:cNvPr descr="/Users/davidkeyes/Documents/Work/R%20Without%20Statistics/r-without-statistics/nostarch/chapters/data-viz_files/figure-docx/unnamed-chunk-3-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1: Test</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8534400"/>
            <wp:effectExtent b="0" l="0" r="0" t="0"/>
            <wp:docPr descr="" title="" id="24" name="Picture"/>
            <a:graphic>
              <a:graphicData uri="http://schemas.openxmlformats.org/drawingml/2006/picture">
                <pic:pic>
                  <pic:nvPicPr>
                    <pic:cNvPr descr="/Users/davidkeyes/Documents/Work/R%20Without%20Statistics/r-without-statistics/nostarch/chapters/data-viz_files/figure-docx/unnamed-chunk-4-1.png" id="25" name="Picture"/>
                    <pic:cNvPicPr>
                      <a:picLocks noChangeArrowheads="1" noChangeAspect="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nostarch/chapters/data-viz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2"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0" name="Picture"/>
            <a:graphic>
              <a:graphicData uri="http://schemas.openxmlformats.org/drawingml/2006/picture">
                <pic:pic>
                  <pic:nvPicPr>
                    <pic:cNvPr descr="/Users/davidkeyes/Documents/Work/R%20Without%20Statistics/r-without-statistics/nostarch/chapters/data-viz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2"/>
    <w:bookmarkStart w:id="60"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sers/davidkeyes/Documents/Work/R%20Without%20Statistics/r-without-statistics/nostarch/chapters/data-viz_files/figure-docx/unnamed-chunk-9-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hen I run my code, what I get doesn’t look like much.</w:t>
      </w:r>
    </w:p>
    <w:p>
      <w:pPr>
        <w:pStyle w:val="BodyText"/>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nostarch/chapters/data-viz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nostarch/chapters/data-viz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nostarch/chapters/data-viz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nostarch/chapters/data-viz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nostarch/chapters/data-viz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nostarch/chapters/data-viz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nostarch/chapters/data-viz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nostarch/chapters/data-viz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CommentTok"/>
        </w:rPr>
        <w:t xml:space="preserve"># save_figure_for_nostarch()</w:t>
      </w:r>
    </w:p>
    <w:p>
      <w:pPr>
        <w:pStyle w:val="FirstParagraph"/>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0"/>
    <w:bookmarkStart w:id="8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Users/davidkeyes/Documents/Work/R%20Without%20Statistics/r-without-statistics/nostarch/chapters/data-viz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nostarch/chapters/data-viz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nostarch/chapters/data-viz_files/figure-docx/unnamed-chunk-2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8534400"/>
            <wp:effectExtent b="0" l="0" r="0" t="0"/>
            <wp:docPr descr="" title="" id="71" name="Picture"/>
            <a:graphic>
              <a:graphicData uri="http://schemas.openxmlformats.org/drawingml/2006/picture">
                <pic:pic>
                  <pic:nvPicPr>
                    <pic:cNvPr descr="/Users/davidkeyes/Documents/Work/R%20Without%20Statistics/r-without-statistics/nostarch/chapters/data-viz_files/figure-docx/unnamed-chunk-23-1.png" id="72"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5334000" cy="8534400"/>
            <wp:effectExtent b="0" l="0" r="0" t="0"/>
            <wp:docPr descr="" title="" id="74" name="Picture"/>
            <a:graphic>
              <a:graphicData uri="http://schemas.openxmlformats.org/drawingml/2006/picture">
                <pic:pic>
                  <pic:nvPicPr>
                    <pic:cNvPr descr="/Users/davidkeyes/Documents/Work/R%20Without%20Statistics/r-without-statistics/nostarch/chapters/data-viz_files/figure-docx/unnamed-chunk-24-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8534400"/>
            <wp:effectExtent b="0" l="0" r="0" t="0"/>
            <wp:docPr descr="" title="" id="77" name="Picture"/>
            <a:graphic>
              <a:graphicData uri="http://schemas.openxmlformats.org/drawingml/2006/picture">
                <pic:pic>
                  <pic:nvPicPr>
                    <pic:cNvPr descr="/Users/davidkeyes/Documents/Work/R%20Without%20Statistics/r-without-statistics/nostarch/chapters/data-viz_files/figure-docx/unnamed-chunk-25-1.png" id="78" name="Picture"/>
                    <pic:cNvPicPr>
                      <a:picLocks noChangeArrowheads="1" noChangeAspect="1"/>
                    </pic:cNvPicPr>
                  </pic:nvPicPr>
                  <pic:blipFill>
                    <a:blip r:embed="rId76"/>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5334000" cy="8534400"/>
            <wp:effectExtent b="0" l="0" r="0" t="0"/>
            <wp:docPr descr="" title="" id="80" name="Picture"/>
            <a:graphic>
              <a:graphicData uri="http://schemas.openxmlformats.org/drawingml/2006/picture">
                <pic:pic>
                  <pic:nvPicPr>
                    <pic:cNvPr descr="/Users/davidkeyes/Documents/Work/R%20Without%20Statistics/r-without-statistics/nostarch/chapters/data-viz_files/figure-docx/unnamed-chunk-26-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3" name="Picture"/>
            <a:graphic>
              <a:graphicData uri="http://schemas.openxmlformats.org/drawingml/2006/picture">
                <pic:pic>
                  <pic:nvPicPr>
                    <pic:cNvPr descr="/Users/davidkeyes/Documents/Work/R%20Without%20Statistics/r-without-statistics/nostarch/chapters/data-viz_files/figure-docx/unnamed-chunk-30-1.png" id="84" name="Picture"/>
                    <pic:cNvPicPr>
                      <a:picLocks noChangeArrowheads="1" noChangeAspect="1"/>
                    </pic:cNvPicPr>
                  </pic:nvPicPr>
                  <pic:blipFill>
                    <a:blip r:embed="rId8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8534400"/>
            <wp:effectExtent b="0" l="0" r="0" t="0"/>
            <wp:docPr descr="" title="" id="86" name="Picture"/>
            <a:graphic>
              <a:graphicData uri="http://schemas.openxmlformats.org/drawingml/2006/picture">
                <pic:pic>
                  <pic:nvPicPr>
                    <pic:cNvPr descr="/Users/davidkeyes/Documents/Work/R%20Without%20Statistics/r-without-statistics/nostarch/chapters/data-viz_files/figure-docx/unnamed-chunk-32-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bookmarkEnd w:id="88"/>
    <w:bookmarkStart w:id="91"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89"/>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90">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90"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0"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16:51:42Z</dcterms:created>
  <dcterms:modified xsi:type="dcterms:W3CDTF">2022-08-11T16: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